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73D8" w:rsidRPr="00B25EBE" w:rsidRDefault="003A3552" w:rsidP="00A25DA3">
      <w:pPr>
        <w:spacing w:line="360" w:lineRule="auto"/>
        <w:rPr>
          <w:rFonts w:ascii="Berlin Sans FB Demi" w:hAnsi="Berlin Sans FB Demi" w:cs="Tahoma"/>
          <w:b/>
          <w:sz w:val="28"/>
        </w:rPr>
      </w:pPr>
      <w:r>
        <w:rPr>
          <w:rFonts w:ascii="Berlin Sans FB Demi" w:hAnsi="Berlin Sans FB Demi" w:cs="Tahoma"/>
          <w:b/>
          <w:sz w:val="28"/>
        </w:rPr>
        <w:t>DATE OF FUNCTION: _____________________________</w:t>
      </w:r>
      <w:r w:rsidR="002373D8">
        <w:rPr>
          <w:rFonts w:ascii="Berlin Sans FB Demi" w:hAnsi="Berlin Sans FB Demi" w:cs="Tahoma"/>
          <w:b/>
          <w:sz w:val="28"/>
        </w:rPr>
        <w:tab/>
      </w:r>
      <w:r w:rsidR="002373D8">
        <w:rPr>
          <w:rFonts w:ascii="Berlin Sans FB Demi" w:hAnsi="Berlin Sans FB Demi" w:cs="Tahoma"/>
          <w:b/>
          <w:sz w:val="28"/>
        </w:rPr>
        <w:tab/>
      </w:r>
      <w:r w:rsidR="00855697">
        <w:rPr>
          <w:rFonts w:ascii="Tahoma" w:hAnsi="Tahoma" w:cs="Tahoma"/>
          <w:b/>
        </w:rPr>
        <w:t>Serial No.: LH</w:t>
      </w:r>
      <w:r w:rsidR="00855697" w:rsidRPr="00BA2DF6">
        <w:rPr>
          <w:rFonts w:ascii="Tahoma" w:hAnsi="Tahoma" w:cs="Tahoma"/>
          <w:b/>
        </w:rPr>
        <w:t>/</w:t>
      </w:r>
      <w:r w:rsidR="00D669BC">
        <w:rPr>
          <w:rFonts w:ascii="Tahoma" w:hAnsi="Tahoma" w:cs="Tahoma"/>
          <w:b/>
        </w:rPr>
        <w:softHyphen/>
        <w:t>____</w:t>
      </w:r>
      <w:r>
        <w:rPr>
          <w:rFonts w:ascii="Tahoma" w:hAnsi="Tahoma" w:cs="Tahoma"/>
          <w:b/>
        </w:rPr>
        <w:t>/201</w:t>
      </w:r>
      <w:r w:rsidR="00AF2163">
        <w:rPr>
          <w:rFonts w:ascii="Tahoma" w:hAnsi="Tahoma" w:cs="Tahoma"/>
          <w:b/>
        </w:rPr>
        <w:t>9</w:t>
      </w:r>
      <w:bookmarkStart w:id="0" w:name="_GoBack"/>
      <w:bookmarkEnd w:id="0"/>
    </w:p>
    <w:p w:rsidR="002373D8" w:rsidRDefault="002373D8" w:rsidP="002373D8">
      <w:pPr>
        <w:rPr>
          <w:rFonts w:ascii="Tahoma" w:hAnsi="Tahoma" w:cs="Tahoma"/>
          <w:b/>
        </w:rPr>
      </w:pPr>
    </w:p>
    <w:p w:rsidR="002373D8" w:rsidRPr="00700B7F" w:rsidRDefault="002373D8" w:rsidP="00A25DA3">
      <w:pPr>
        <w:rPr>
          <w:rFonts w:ascii="Tahoma" w:hAnsi="Tahoma" w:cs="Tahoma"/>
          <w:b/>
          <w:sz w:val="28"/>
        </w:rPr>
      </w:pPr>
      <w:r w:rsidRPr="001D2AC9">
        <w:rPr>
          <w:rFonts w:ascii="Tahoma" w:hAnsi="Tahoma" w:cs="Tahoma"/>
          <w:b/>
          <w:noProof/>
        </w:rPr>
        <w:drawing>
          <wp:anchor distT="0" distB="0" distL="114300" distR="114300" simplePos="0" relativeHeight="251659264" behindDoc="0" locked="0" layoutInCell="1" allowOverlap="1" wp14:anchorId="3832ADF6" wp14:editId="0B487CE1">
            <wp:simplePos x="0" y="0"/>
            <wp:positionH relativeFrom="margin">
              <wp:posOffset>-90170</wp:posOffset>
            </wp:positionH>
            <wp:positionV relativeFrom="margin">
              <wp:posOffset>508000</wp:posOffset>
            </wp:positionV>
            <wp:extent cx="929640" cy="768350"/>
            <wp:effectExtent l="0" t="0" r="3810" b="0"/>
            <wp:wrapSquare wrapText="bothSides"/>
            <wp:docPr id="2" name="Picture 2" descr="C:\Users\Piggy\Documents\XJ\Loving Heart\Soft Copy\LH Logo (New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iggy\Documents\XJ\Loving Heart\Soft Copy\LH Logo (New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0B7F">
        <w:rPr>
          <w:rFonts w:ascii="Tahoma" w:hAnsi="Tahoma" w:cs="Tahoma"/>
          <w:b/>
          <w:sz w:val="28"/>
        </w:rPr>
        <w:t>LOVING HEART MULTI-SERVICE CENTRE (JURONG)</w:t>
      </w:r>
    </w:p>
    <w:p w:rsidR="002373D8" w:rsidRPr="00700B7F" w:rsidRDefault="002373D8" w:rsidP="002373D8">
      <w:pPr>
        <w:rPr>
          <w:rFonts w:ascii="Arial" w:hAnsi="Arial" w:cs="Arial"/>
        </w:rPr>
      </w:pPr>
      <w:r w:rsidRPr="00700B7F">
        <w:rPr>
          <w:rFonts w:ascii="Arial" w:hAnsi="Arial" w:cs="Arial"/>
        </w:rPr>
        <w:t>Block 316 Jurong East Street 32 #01-279 Singapore 600316</w:t>
      </w:r>
    </w:p>
    <w:p w:rsidR="002373D8" w:rsidRPr="00700B7F" w:rsidRDefault="002373D8" w:rsidP="002373D8">
      <w:pPr>
        <w:rPr>
          <w:rFonts w:ascii="Arial" w:hAnsi="Arial" w:cs="Arial"/>
        </w:rPr>
      </w:pPr>
      <w:r w:rsidRPr="00700B7F">
        <w:rPr>
          <w:rFonts w:ascii="Arial" w:hAnsi="Arial" w:cs="Arial"/>
        </w:rPr>
        <w:t>Contact: 6567 4166</w:t>
      </w:r>
      <w:r w:rsidRPr="00700B7F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00B7F">
        <w:rPr>
          <w:rFonts w:ascii="Arial" w:hAnsi="Arial" w:cs="Arial"/>
        </w:rPr>
        <w:t>Fax: 6569 7957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Pr="0080186F" w:rsidRDefault="002373D8" w:rsidP="00A25DA3">
      <w:pPr>
        <w:spacing w:before="240" w:line="360" w:lineRule="auto"/>
        <w:rPr>
          <w:rFonts w:ascii="Arial" w:hAnsi="Arial" w:cs="Arial"/>
          <w:b/>
          <w:sz w:val="44"/>
        </w:rPr>
      </w:pPr>
      <w:r w:rsidRPr="001D2AC9">
        <w:rPr>
          <w:rFonts w:ascii="Arial" w:hAnsi="Arial" w:cs="Arial"/>
          <w:b/>
          <w:sz w:val="44"/>
        </w:rPr>
        <w:t>DONATION &amp; CONTRIBUTION FORM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ame of Donor / Organisation: 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496CC8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Residential Address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  _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ontact Person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ontact Number</w:t>
      </w:r>
      <w:r>
        <w:rPr>
          <w:rFonts w:ascii="Arial" w:hAnsi="Arial" w:cs="Arial"/>
          <w:sz w:val="22"/>
        </w:rPr>
        <w:tab/>
      </w:r>
      <w:r w:rsidR="00496CC8">
        <w:rPr>
          <w:rFonts w:ascii="Arial" w:hAnsi="Arial" w:cs="Arial"/>
          <w:sz w:val="22"/>
        </w:rPr>
        <w:tab/>
        <w:t>: ___________________________ (HP)</w:t>
      </w:r>
      <w:r w:rsidR="00496CC8">
        <w:rPr>
          <w:rFonts w:ascii="Arial" w:hAnsi="Arial" w:cs="Arial"/>
          <w:sz w:val="22"/>
        </w:rPr>
        <w:tab/>
        <w:t>_______________________ (O</w:t>
      </w:r>
      <w:r>
        <w:rPr>
          <w:rFonts w:ascii="Arial" w:hAnsi="Arial" w:cs="Arial"/>
          <w:sz w:val="22"/>
        </w:rPr>
        <w:t>)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MOUNT DONATED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$ ____________________________</w:t>
      </w:r>
      <w:r>
        <w:rPr>
          <w:rFonts w:ascii="Arial" w:hAnsi="Arial" w:cs="Arial"/>
          <w:sz w:val="22"/>
        </w:rPr>
        <w:tab/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496CC8" w:rsidRDefault="00496CC8" w:rsidP="002373D8">
      <w:pPr>
        <w:rPr>
          <w:rFonts w:ascii="Arial" w:hAnsi="Arial" w:cs="Arial"/>
          <w:sz w:val="22"/>
        </w:rPr>
      </w:pPr>
    </w:p>
    <w:p w:rsidR="002373D8" w:rsidRDefault="003A3552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ayment Typ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CASH / CHEQU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496CC8">
        <w:rPr>
          <w:rFonts w:ascii="Arial" w:hAnsi="Arial" w:cs="Arial"/>
          <w:sz w:val="22"/>
        </w:rPr>
        <w:tab/>
      </w:r>
      <w:r w:rsidR="002373D8">
        <w:rPr>
          <w:rFonts w:ascii="Arial" w:hAnsi="Arial" w:cs="Arial"/>
          <w:sz w:val="22"/>
        </w:rPr>
        <w:t>Cheque No.: ______________</w:t>
      </w:r>
      <w:r>
        <w:rPr>
          <w:rFonts w:ascii="Arial" w:hAnsi="Arial" w:cs="Arial"/>
          <w:sz w:val="22"/>
        </w:rPr>
        <w:t>_</w:t>
      </w:r>
      <w:r w:rsidR="00496CC8">
        <w:rPr>
          <w:rFonts w:ascii="Arial" w:hAnsi="Arial" w:cs="Arial"/>
          <w:sz w:val="22"/>
        </w:rPr>
        <w:t>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496CC8" w:rsidRDefault="00496CC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ax- Exempted Receipt</w:t>
      </w:r>
      <w:r>
        <w:rPr>
          <w:rFonts w:ascii="Arial" w:hAnsi="Arial" w:cs="Arial"/>
          <w:sz w:val="22"/>
        </w:rPr>
        <w:tab/>
        <w:t>: Yes / No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496CC8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>Receipt No.: _____________</w:t>
      </w:r>
      <w:r w:rsidR="00496CC8">
        <w:rPr>
          <w:rFonts w:ascii="Arial" w:hAnsi="Arial" w:cs="Arial"/>
          <w:sz w:val="22"/>
        </w:rPr>
        <w:softHyphen/>
      </w:r>
      <w:r>
        <w:rPr>
          <w:rFonts w:ascii="Arial" w:hAnsi="Arial" w:cs="Arial"/>
          <w:sz w:val="22"/>
        </w:rPr>
        <w:t>___</w:t>
      </w:r>
      <w:r w:rsidR="00496CC8">
        <w:rPr>
          <w:rFonts w:ascii="Arial" w:hAnsi="Arial" w:cs="Arial"/>
          <w:sz w:val="22"/>
        </w:rPr>
        <w:t>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3A3552" w:rsidRDefault="003A3552" w:rsidP="003A355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ame of Function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p w:rsidR="003A3552" w:rsidRDefault="003A3552" w:rsidP="003A3552">
      <w:pPr>
        <w:rPr>
          <w:rFonts w:ascii="Arial" w:hAnsi="Arial" w:cs="Arial"/>
          <w:sz w:val="22"/>
        </w:rPr>
      </w:pPr>
    </w:p>
    <w:p w:rsidR="003A3552" w:rsidRDefault="003A3552" w:rsidP="003A3552">
      <w:pPr>
        <w:rPr>
          <w:rFonts w:ascii="Arial" w:hAnsi="Arial" w:cs="Arial"/>
          <w:sz w:val="22"/>
        </w:rPr>
      </w:pPr>
    </w:p>
    <w:p w:rsidR="003A3552" w:rsidRDefault="003A3552" w:rsidP="003A355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vent Venu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p w:rsidR="003A3552" w:rsidRDefault="003A3552" w:rsidP="002373D8">
      <w:pPr>
        <w:rPr>
          <w:rFonts w:ascii="Arial" w:hAnsi="Arial" w:cs="Arial"/>
          <w:sz w:val="22"/>
        </w:rPr>
      </w:pPr>
    </w:p>
    <w:p w:rsidR="00A25DA3" w:rsidRDefault="00A25DA3" w:rsidP="00A25DA3">
      <w:pPr>
        <w:rPr>
          <w:rFonts w:ascii="Arial" w:hAnsi="Arial" w:cs="Arial"/>
          <w:sz w:val="22"/>
        </w:rPr>
      </w:pPr>
    </w:p>
    <w:p w:rsidR="00A25DA3" w:rsidRDefault="00A25DA3" w:rsidP="00A25DA3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ame of staff / Signature</w:t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p w:rsidR="003A3552" w:rsidRDefault="003A3552" w:rsidP="002373D8">
      <w:pPr>
        <w:rPr>
          <w:rFonts w:ascii="Arial" w:hAnsi="Arial" w:cs="Arial"/>
          <w:sz w:val="22"/>
        </w:rPr>
      </w:pPr>
    </w:p>
    <w:p w:rsidR="00A25DA3" w:rsidRDefault="00A25DA3" w:rsidP="002373D8">
      <w:pPr>
        <w:rPr>
          <w:rFonts w:ascii="Arial" w:hAnsi="Arial" w:cs="Arial"/>
          <w:sz w:val="22"/>
        </w:rPr>
      </w:pPr>
    </w:p>
    <w:p w:rsidR="002373D8" w:rsidRDefault="00496CC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tails / Information</w:t>
      </w:r>
      <w:r w:rsidR="002373D8">
        <w:rPr>
          <w:rFonts w:ascii="Arial" w:hAnsi="Arial" w:cs="Arial"/>
          <w:sz w:val="22"/>
        </w:rPr>
        <w:tab/>
      </w:r>
      <w:r w:rsidR="002373D8">
        <w:rPr>
          <w:rFonts w:ascii="Arial" w:hAnsi="Arial" w:cs="Arial"/>
          <w:sz w:val="22"/>
        </w:rPr>
        <w:tab/>
        <w:t>: _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3A3552" w:rsidRDefault="003A3552" w:rsidP="002373D8">
      <w:pPr>
        <w:rPr>
          <w:rFonts w:ascii="Arial" w:hAnsi="Arial" w:cs="Arial"/>
          <w:b/>
          <w:sz w:val="22"/>
        </w:rPr>
      </w:pPr>
    </w:p>
    <w:p w:rsidR="002373D8" w:rsidRPr="008C767F" w:rsidRDefault="002373D8" w:rsidP="00496CC8">
      <w:pPr>
        <w:spacing w:line="360" w:lineRule="auto"/>
        <w:rPr>
          <w:rFonts w:ascii="Arial" w:hAnsi="Arial" w:cs="Arial"/>
          <w:b/>
          <w:sz w:val="22"/>
        </w:rPr>
      </w:pPr>
      <w:r w:rsidRPr="008C767F">
        <w:rPr>
          <w:rFonts w:ascii="Arial" w:hAnsi="Arial" w:cs="Arial"/>
          <w:b/>
          <w:sz w:val="22"/>
        </w:rPr>
        <w:t>DON</w:t>
      </w:r>
      <w:r>
        <w:rPr>
          <w:rFonts w:ascii="Arial" w:hAnsi="Arial" w:cs="Arial"/>
          <w:b/>
          <w:sz w:val="22"/>
        </w:rPr>
        <w:t>A</w:t>
      </w:r>
      <w:r w:rsidRPr="008C767F">
        <w:rPr>
          <w:rFonts w:ascii="Arial" w:hAnsi="Arial" w:cs="Arial"/>
          <w:b/>
          <w:sz w:val="22"/>
        </w:rPr>
        <w:t>TION</w:t>
      </w:r>
      <w:r>
        <w:rPr>
          <w:rFonts w:ascii="Arial" w:hAnsi="Arial" w:cs="Arial"/>
          <w:b/>
          <w:sz w:val="22"/>
        </w:rPr>
        <w:t xml:space="preserve"> </w:t>
      </w:r>
      <w:r w:rsidRPr="008C767F">
        <w:rPr>
          <w:rFonts w:ascii="Arial" w:hAnsi="Arial" w:cs="Arial"/>
          <w:b/>
          <w:sz w:val="22"/>
        </w:rPr>
        <w:t>/ CONTRIBUTION RECEIVED BY:-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ame of Receiver</w:t>
      </w:r>
      <w:r w:rsidR="00496CC8">
        <w:rPr>
          <w:rFonts w:ascii="Arial" w:hAnsi="Arial" w:cs="Arial"/>
          <w:sz w:val="22"/>
        </w:rPr>
        <w:t xml:space="preserve"> / Signature</w:t>
      </w:r>
      <w:r>
        <w:rPr>
          <w:rFonts w:ascii="Arial" w:hAnsi="Arial" w:cs="Arial"/>
          <w:sz w:val="22"/>
        </w:rPr>
        <w:t>: 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signation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at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496CC8">
        <w:rPr>
          <w:rFonts w:ascii="Arial" w:hAnsi="Arial" w:cs="Arial"/>
          <w:sz w:val="22"/>
        </w:rPr>
        <w:tab/>
      </w:r>
      <w:r w:rsidR="00496CC8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>: _____________________________________________________________</w:t>
      </w:r>
    </w:p>
    <w:p w:rsidR="002373D8" w:rsidRDefault="002373D8" w:rsidP="002373D8">
      <w:pPr>
        <w:rPr>
          <w:rFonts w:ascii="Arial" w:hAnsi="Arial" w:cs="Arial"/>
          <w:sz w:val="22"/>
        </w:rPr>
      </w:pPr>
    </w:p>
    <w:p w:rsidR="002373D8" w:rsidRDefault="002373D8" w:rsidP="002373D8">
      <w:pPr>
        <w:rPr>
          <w:rFonts w:ascii="Arial" w:hAnsi="Arial" w:cs="Arial"/>
          <w:sz w:val="22"/>
        </w:rPr>
      </w:pPr>
    </w:p>
    <w:p w:rsidR="00E62B61" w:rsidRDefault="002373D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ash / Cheque Deposited on</w:t>
      </w:r>
      <w:r>
        <w:rPr>
          <w:rFonts w:ascii="Arial" w:hAnsi="Arial" w:cs="Arial"/>
          <w:sz w:val="22"/>
        </w:rPr>
        <w:tab/>
        <w:t>: _____________________________________________________________</w:t>
      </w:r>
    </w:p>
    <w:sectPr w:rsidR="00E62B61" w:rsidSect="00E62B61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3FDB" w:rsidRDefault="00B33FDB" w:rsidP="003A3552">
      <w:r>
        <w:separator/>
      </w:r>
    </w:p>
  </w:endnote>
  <w:endnote w:type="continuationSeparator" w:id="0">
    <w:p w:rsidR="00B33FDB" w:rsidRDefault="00B33FDB" w:rsidP="003A3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3FDB" w:rsidRDefault="00B33FDB" w:rsidP="003A3552">
      <w:r>
        <w:separator/>
      </w:r>
    </w:p>
  </w:footnote>
  <w:footnote w:type="continuationSeparator" w:id="0">
    <w:p w:rsidR="00B33FDB" w:rsidRDefault="00B33FDB" w:rsidP="003A35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1NjM2MjayNDcyMDBQ0lEKTi0uzszPAykwqwUA+T3ltSwAAAA="/>
  </w:docVars>
  <w:rsids>
    <w:rsidRoot w:val="002373D8"/>
    <w:rsid w:val="00033653"/>
    <w:rsid w:val="0003594C"/>
    <w:rsid w:val="000415F8"/>
    <w:rsid w:val="00054D9C"/>
    <w:rsid w:val="00065A32"/>
    <w:rsid w:val="0007650D"/>
    <w:rsid w:val="00083BD6"/>
    <w:rsid w:val="00093889"/>
    <w:rsid w:val="00096629"/>
    <w:rsid w:val="000F3BBD"/>
    <w:rsid w:val="00117723"/>
    <w:rsid w:val="00136870"/>
    <w:rsid w:val="001410A8"/>
    <w:rsid w:val="001411DD"/>
    <w:rsid w:val="00142241"/>
    <w:rsid w:val="0014735D"/>
    <w:rsid w:val="00150EDC"/>
    <w:rsid w:val="00155726"/>
    <w:rsid w:val="001634E0"/>
    <w:rsid w:val="00185577"/>
    <w:rsid w:val="00187A3E"/>
    <w:rsid w:val="00193687"/>
    <w:rsid w:val="001A05A6"/>
    <w:rsid w:val="001A181E"/>
    <w:rsid w:val="001B1D6A"/>
    <w:rsid w:val="001B3941"/>
    <w:rsid w:val="001B56D2"/>
    <w:rsid w:val="001B7DEB"/>
    <w:rsid w:val="001E0A3C"/>
    <w:rsid w:val="001E2545"/>
    <w:rsid w:val="001E5F97"/>
    <w:rsid w:val="001F1639"/>
    <w:rsid w:val="001F4E69"/>
    <w:rsid w:val="0022248F"/>
    <w:rsid w:val="00231BAF"/>
    <w:rsid w:val="002373D8"/>
    <w:rsid w:val="00242AD0"/>
    <w:rsid w:val="00256A48"/>
    <w:rsid w:val="002654E1"/>
    <w:rsid w:val="0027310B"/>
    <w:rsid w:val="002737FF"/>
    <w:rsid w:val="002B47DD"/>
    <w:rsid w:val="002B7DE8"/>
    <w:rsid w:val="002C0A54"/>
    <w:rsid w:val="002D6749"/>
    <w:rsid w:val="002E0D61"/>
    <w:rsid w:val="002E5AEB"/>
    <w:rsid w:val="002F653A"/>
    <w:rsid w:val="00300566"/>
    <w:rsid w:val="00300E7A"/>
    <w:rsid w:val="00301AAF"/>
    <w:rsid w:val="00317F1A"/>
    <w:rsid w:val="00327229"/>
    <w:rsid w:val="00333DB0"/>
    <w:rsid w:val="00343043"/>
    <w:rsid w:val="00350865"/>
    <w:rsid w:val="00352E28"/>
    <w:rsid w:val="003558F1"/>
    <w:rsid w:val="00361D34"/>
    <w:rsid w:val="00371E54"/>
    <w:rsid w:val="0037448B"/>
    <w:rsid w:val="003A1691"/>
    <w:rsid w:val="003A3552"/>
    <w:rsid w:val="003A4373"/>
    <w:rsid w:val="003A6590"/>
    <w:rsid w:val="003B061C"/>
    <w:rsid w:val="003B5EEC"/>
    <w:rsid w:val="003B70B5"/>
    <w:rsid w:val="003C438A"/>
    <w:rsid w:val="003C5977"/>
    <w:rsid w:val="003C64FF"/>
    <w:rsid w:val="003D53EF"/>
    <w:rsid w:val="003D73E1"/>
    <w:rsid w:val="003E5354"/>
    <w:rsid w:val="00401A50"/>
    <w:rsid w:val="004061C0"/>
    <w:rsid w:val="00412949"/>
    <w:rsid w:val="00416D9B"/>
    <w:rsid w:val="00420E06"/>
    <w:rsid w:val="00424BE1"/>
    <w:rsid w:val="004252A9"/>
    <w:rsid w:val="00425732"/>
    <w:rsid w:val="004312D3"/>
    <w:rsid w:val="00442DC5"/>
    <w:rsid w:val="0045200B"/>
    <w:rsid w:val="00453F79"/>
    <w:rsid w:val="0046738D"/>
    <w:rsid w:val="00467A7E"/>
    <w:rsid w:val="0047370B"/>
    <w:rsid w:val="00477002"/>
    <w:rsid w:val="00496CC8"/>
    <w:rsid w:val="004A2177"/>
    <w:rsid w:val="004B03F2"/>
    <w:rsid w:val="004B12A2"/>
    <w:rsid w:val="004D0991"/>
    <w:rsid w:val="004D2C6A"/>
    <w:rsid w:val="004D3700"/>
    <w:rsid w:val="004E462B"/>
    <w:rsid w:val="004E4CDB"/>
    <w:rsid w:val="004F29B0"/>
    <w:rsid w:val="004F7A6E"/>
    <w:rsid w:val="00503A7A"/>
    <w:rsid w:val="00505392"/>
    <w:rsid w:val="00506D32"/>
    <w:rsid w:val="00510D10"/>
    <w:rsid w:val="00515DDE"/>
    <w:rsid w:val="00517F19"/>
    <w:rsid w:val="00517F75"/>
    <w:rsid w:val="00523A23"/>
    <w:rsid w:val="005243B7"/>
    <w:rsid w:val="0052510B"/>
    <w:rsid w:val="00537F9C"/>
    <w:rsid w:val="00541486"/>
    <w:rsid w:val="005562A2"/>
    <w:rsid w:val="00557133"/>
    <w:rsid w:val="00561843"/>
    <w:rsid w:val="00595295"/>
    <w:rsid w:val="005B6FBF"/>
    <w:rsid w:val="005D2A87"/>
    <w:rsid w:val="005D2B4D"/>
    <w:rsid w:val="005D662D"/>
    <w:rsid w:val="005E6BEB"/>
    <w:rsid w:val="00600DD2"/>
    <w:rsid w:val="006016D3"/>
    <w:rsid w:val="00603EE3"/>
    <w:rsid w:val="0060439E"/>
    <w:rsid w:val="00604607"/>
    <w:rsid w:val="0060762C"/>
    <w:rsid w:val="00613301"/>
    <w:rsid w:val="00614514"/>
    <w:rsid w:val="0062403D"/>
    <w:rsid w:val="00633ADD"/>
    <w:rsid w:val="00636B04"/>
    <w:rsid w:val="00643A90"/>
    <w:rsid w:val="006463A4"/>
    <w:rsid w:val="00672CA7"/>
    <w:rsid w:val="00682F8D"/>
    <w:rsid w:val="00684A4E"/>
    <w:rsid w:val="006876A0"/>
    <w:rsid w:val="00690BA7"/>
    <w:rsid w:val="006937D9"/>
    <w:rsid w:val="006A2A18"/>
    <w:rsid w:val="006C5381"/>
    <w:rsid w:val="006D10EC"/>
    <w:rsid w:val="006D61FC"/>
    <w:rsid w:val="006E099C"/>
    <w:rsid w:val="006E65B1"/>
    <w:rsid w:val="00704A32"/>
    <w:rsid w:val="00724211"/>
    <w:rsid w:val="007254F8"/>
    <w:rsid w:val="00731D02"/>
    <w:rsid w:val="00733104"/>
    <w:rsid w:val="00733921"/>
    <w:rsid w:val="007466C4"/>
    <w:rsid w:val="00750C35"/>
    <w:rsid w:val="00750D56"/>
    <w:rsid w:val="00755A79"/>
    <w:rsid w:val="00764603"/>
    <w:rsid w:val="00770B0B"/>
    <w:rsid w:val="00770DDC"/>
    <w:rsid w:val="00782F78"/>
    <w:rsid w:val="00784F66"/>
    <w:rsid w:val="00786D7C"/>
    <w:rsid w:val="007A2DE7"/>
    <w:rsid w:val="007A5264"/>
    <w:rsid w:val="007E2E65"/>
    <w:rsid w:val="007F0DA2"/>
    <w:rsid w:val="007F21D5"/>
    <w:rsid w:val="007F40B7"/>
    <w:rsid w:val="007F7050"/>
    <w:rsid w:val="008032B4"/>
    <w:rsid w:val="00807246"/>
    <w:rsid w:val="00814223"/>
    <w:rsid w:val="008175C7"/>
    <w:rsid w:val="00836C9B"/>
    <w:rsid w:val="0083789C"/>
    <w:rsid w:val="00840BF2"/>
    <w:rsid w:val="00846D1A"/>
    <w:rsid w:val="008471F1"/>
    <w:rsid w:val="00855697"/>
    <w:rsid w:val="00856370"/>
    <w:rsid w:val="00856773"/>
    <w:rsid w:val="00860146"/>
    <w:rsid w:val="00865665"/>
    <w:rsid w:val="00875E79"/>
    <w:rsid w:val="00882A1C"/>
    <w:rsid w:val="00882FE4"/>
    <w:rsid w:val="00885DB8"/>
    <w:rsid w:val="008A210A"/>
    <w:rsid w:val="008B1DA8"/>
    <w:rsid w:val="008B508D"/>
    <w:rsid w:val="008B5BB9"/>
    <w:rsid w:val="008E1C61"/>
    <w:rsid w:val="008E5D5F"/>
    <w:rsid w:val="008F0135"/>
    <w:rsid w:val="00902A79"/>
    <w:rsid w:val="00916235"/>
    <w:rsid w:val="00916D8E"/>
    <w:rsid w:val="00933F74"/>
    <w:rsid w:val="009626E6"/>
    <w:rsid w:val="009737D9"/>
    <w:rsid w:val="009874A1"/>
    <w:rsid w:val="00994519"/>
    <w:rsid w:val="00996AD5"/>
    <w:rsid w:val="009A64E4"/>
    <w:rsid w:val="009B6F59"/>
    <w:rsid w:val="009C17A1"/>
    <w:rsid w:val="009C6081"/>
    <w:rsid w:val="009D6D87"/>
    <w:rsid w:val="009E51A8"/>
    <w:rsid w:val="009E6D29"/>
    <w:rsid w:val="009F3B22"/>
    <w:rsid w:val="00A05E8E"/>
    <w:rsid w:val="00A06A39"/>
    <w:rsid w:val="00A131C5"/>
    <w:rsid w:val="00A16503"/>
    <w:rsid w:val="00A23ABA"/>
    <w:rsid w:val="00A25DA3"/>
    <w:rsid w:val="00A27144"/>
    <w:rsid w:val="00A4301A"/>
    <w:rsid w:val="00A51618"/>
    <w:rsid w:val="00A51A8B"/>
    <w:rsid w:val="00A5771A"/>
    <w:rsid w:val="00A61510"/>
    <w:rsid w:val="00A661C1"/>
    <w:rsid w:val="00A8040B"/>
    <w:rsid w:val="00A86C7A"/>
    <w:rsid w:val="00A86C88"/>
    <w:rsid w:val="00A87665"/>
    <w:rsid w:val="00AA5B6C"/>
    <w:rsid w:val="00AC5D90"/>
    <w:rsid w:val="00AD0413"/>
    <w:rsid w:val="00AD146C"/>
    <w:rsid w:val="00AD59CE"/>
    <w:rsid w:val="00AE68C9"/>
    <w:rsid w:val="00AF2163"/>
    <w:rsid w:val="00B00CA9"/>
    <w:rsid w:val="00B01FAD"/>
    <w:rsid w:val="00B02D75"/>
    <w:rsid w:val="00B1579A"/>
    <w:rsid w:val="00B21002"/>
    <w:rsid w:val="00B274AD"/>
    <w:rsid w:val="00B33FDB"/>
    <w:rsid w:val="00B4020C"/>
    <w:rsid w:val="00B5109A"/>
    <w:rsid w:val="00B55EA5"/>
    <w:rsid w:val="00B64F48"/>
    <w:rsid w:val="00B651BA"/>
    <w:rsid w:val="00B72D29"/>
    <w:rsid w:val="00B749E2"/>
    <w:rsid w:val="00B82A28"/>
    <w:rsid w:val="00BA2DF6"/>
    <w:rsid w:val="00BA5121"/>
    <w:rsid w:val="00BA5BF2"/>
    <w:rsid w:val="00BA7BF4"/>
    <w:rsid w:val="00BD54D1"/>
    <w:rsid w:val="00BE2AF4"/>
    <w:rsid w:val="00BE69C3"/>
    <w:rsid w:val="00C03B4A"/>
    <w:rsid w:val="00C15B53"/>
    <w:rsid w:val="00C214F8"/>
    <w:rsid w:val="00C32971"/>
    <w:rsid w:val="00C358CD"/>
    <w:rsid w:val="00C40F82"/>
    <w:rsid w:val="00C65EDA"/>
    <w:rsid w:val="00C67006"/>
    <w:rsid w:val="00C71D28"/>
    <w:rsid w:val="00C75DC4"/>
    <w:rsid w:val="00C7661E"/>
    <w:rsid w:val="00C7765E"/>
    <w:rsid w:val="00C956C3"/>
    <w:rsid w:val="00CB0473"/>
    <w:rsid w:val="00CC044C"/>
    <w:rsid w:val="00CD133C"/>
    <w:rsid w:val="00CD172E"/>
    <w:rsid w:val="00CE4E87"/>
    <w:rsid w:val="00CE7A62"/>
    <w:rsid w:val="00CE7B34"/>
    <w:rsid w:val="00CF17A5"/>
    <w:rsid w:val="00CF20BB"/>
    <w:rsid w:val="00CF6E20"/>
    <w:rsid w:val="00CF769C"/>
    <w:rsid w:val="00D04946"/>
    <w:rsid w:val="00D110B0"/>
    <w:rsid w:val="00D13831"/>
    <w:rsid w:val="00D3590B"/>
    <w:rsid w:val="00D41820"/>
    <w:rsid w:val="00D50CCD"/>
    <w:rsid w:val="00D569D0"/>
    <w:rsid w:val="00D60E0E"/>
    <w:rsid w:val="00D65850"/>
    <w:rsid w:val="00D669BC"/>
    <w:rsid w:val="00D7250C"/>
    <w:rsid w:val="00D8180B"/>
    <w:rsid w:val="00D84853"/>
    <w:rsid w:val="00D866B4"/>
    <w:rsid w:val="00D97329"/>
    <w:rsid w:val="00DA1D58"/>
    <w:rsid w:val="00DA6DBF"/>
    <w:rsid w:val="00DC46FA"/>
    <w:rsid w:val="00DC6BE3"/>
    <w:rsid w:val="00DD2B3F"/>
    <w:rsid w:val="00DE27FD"/>
    <w:rsid w:val="00DE7A6C"/>
    <w:rsid w:val="00DF1150"/>
    <w:rsid w:val="00DF2633"/>
    <w:rsid w:val="00E000AD"/>
    <w:rsid w:val="00E0260E"/>
    <w:rsid w:val="00E03042"/>
    <w:rsid w:val="00E04680"/>
    <w:rsid w:val="00E10AC3"/>
    <w:rsid w:val="00E1351D"/>
    <w:rsid w:val="00E13A33"/>
    <w:rsid w:val="00E30338"/>
    <w:rsid w:val="00E45AF8"/>
    <w:rsid w:val="00E50EB3"/>
    <w:rsid w:val="00E608F7"/>
    <w:rsid w:val="00E62B61"/>
    <w:rsid w:val="00E96BF1"/>
    <w:rsid w:val="00E970ED"/>
    <w:rsid w:val="00EB0C2A"/>
    <w:rsid w:val="00EC69F7"/>
    <w:rsid w:val="00ED45AA"/>
    <w:rsid w:val="00ED4F41"/>
    <w:rsid w:val="00F1068A"/>
    <w:rsid w:val="00F2460E"/>
    <w:rsid w:val="00F4643D"/>
    <w:rsid w:val="00F5749C"/>
    <w:rsid w:val="00F724FF"/>
    <w:rsid w:val="00F935A0"/>
    <w:rsid w:val="00FA46C3"/>
    <w:rsid w:val="00FA7D7E"/>
    <w:rsid w:val="00FB7DDA"/>
    <w:rsid w:val="00FC6BBE"/>
    <w:rsid w:val="00FD407B"/>
    <w:rsid w:val="00FE017B"/>
    <w:rsid w:val="00FE4BCE"/>
    <w:rsid w:val="00FF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098DB"/>
  <w15:docId w15:val="{389B1A10-FA5B-4ADF-A173-CF88368A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Cs w:val="22"/>
        <w:lang w:val="en-SG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3D8"/>
    <w:pPr>
      <w:jc w:val="left"/>
    </w:pPr>
    <w:rPr>
      <w:rFonts w:ascii="Times New Roman" w:hAnsi="Times New Roman" w:cstheme="min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73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3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373D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5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552"/>
    <w:rPr>
      <w:rFonts w:ascii="Times New Roman" w:hAnsi="Times New Roman" w:cstheme="min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3A35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552"/>
    <w:rPr>
      <w:rFonts w:ascii="Times New Roman" w:hAnsi="Times New Roman" w:cstheme="min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ving Heart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tha</dc:creator>
  <cp:lastModifiedBy>Stacy Leow</cp:lastModifiedBy>
  <cp:revision>2</cp:revision>
  <cp:lastPrinted>2017-03-31T02:52:00Z</cp:lastPrinted>
  <dcterms:created xsi:type="dcterms:W3CDTF">2019-05-29T10:30:00Z</dcterms:created>
  <dcterms:modified xsi:type="dcterms:W3CDTF">2019-05-29T10:30:00Z</dcterms:modified>
</cp:coreProperties>
</file>